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5226D" w14:textId="77777777" w:rsidR="002F32CE" w:rsidRDefault="00ED243C" w:rsidP="006B4387">
      <w:r>
        <w:rPr>
          <w:noProof/>
        </w:rPr>
        <w:drawing>
          <wp:anchor distT="0" distB="0" distL="114300" distR="114300" simplePos="0" relativeHeight="251698176" behindDoc="0" locked="0" layoutInCell="1" allowOverlap="1" wp14:anchorId="3BD024B6" wp14:editId="55320FE7">
            <wp:simplePos x="0" y="0"/>
            <wp:positionH relativeFrom="column">
              <wp:posOffset>5019675</wp:posOffset>
            </wp:positionH>
            <wp:positionV relativeFrom="paragraph">
              <wp:posOffset>-548005</wp:posOffset>
            </wp:positionV>
            <wp:extent cx="1698475" cy="662517"/>
            <wp:effectExtent l="0" t="0" r="0" b="4445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475" cy="662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B1F856" w14:textId="490105DF" w:rsidR="00AC1CA7" w:rsidRPr="004400F7" w:rsidRDefault="009663DB" w:rsidP="00052618">
      <w:pPr>
        <w:rPr>
          <w:rFonts w:ascii="Segoe UI" w:hAnsi="Segoe UI" w:cs="Segoe UI"/>
          <w:b/>
          <w:bCs/>
          <w:sz w:val="16"/>
          <w:szCs w:val="16"/>
        </w:rPr>
      </w:pPr>
      <w:r>
        <w:rPr>
          <w:rFonts w:ascii="Segoe UI" w:hAnsi="Segoe UI" w:cs="Segoe UI"/>
          <w:b/>
          <w:sz w:val="40"/>
          <w:szCs w:val="40"/>
        </w:rPr>
        <w:t>Child Development</w:t>
      </w:r>
    </w:p>
    <w:p w14:paraId="44CE77C6" w14:textId="77777777" w:rsidR="009663DB" w:rsidRPr="009663DB" w:rsidRDefault="009663DB" w:rsidP="009663DB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9663DB">
        <w:rPr>
          <w:rFonts w:ascii="Segoe UI" w:hAnsi="Segoe UI" w:cs="Segoe UI"/>
          <w:sz w:val="24"/>
          <w:szCs w:val="24"/>
        </w:rPr>
        <w:t>You need to explore the differences in children’s development and the risk of developmental delay.</w:t>
      </w:r>
    </w:p>
    <w:p w14:paraId="46DBA15D" w14:textId="77777777" w:rsidR="00052618" w:rsidRDefault="00052618" w:rsidP="00AC1CA7">
      <w:pPr>
        <w:tabs>
          <w:tab w:val="left" w:pos="3936"/>
        </w:tabs>
        <w:rPr>
          <w:rFonts w:ascii="Segoe UI" w:hAnsi="Segoe UI" w:cs="Segoe UI"/>
          <w:b/>
          <w:bCs/>
          <w:sz w:val="24"/>
          <w:szCs w:val="24"/>
        </w:rPr>
      </w:pPr>
    </w:p>
    <w:p w14:paraId="71015DB7" w14:textId="31132768" w:rsidR="00AC1CA7" w:rsidRPr="00AC1CA7" w:rsidRDefault="0030628D" w:rsidP="00AC1CA7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Task 1</w:t>
      </w:r>
    </w:p>
    <w:p w14:paraId="5E0BB70C" w14:textId="20377CBB" w:rsidR="009663DB" w:rsidRDefault="009663DB" w:rsidP="009663DB">
      <w:pPr>
        <w:pStyle w:val="ListParagraph"/>
        <w:numPr>
          <w:ilvl w:val="0"/>
          <w:numId w:val="13"/>
        </w:num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9663DB">
        <w:rPr>
          <w:rFonts w:ascii="Segoe UI" w:hAnsi="Segoe UI" w:cs="Segoe UI"/>
          <w:sz w:val="24"/>
          <w:szCs w:val="24"/>
        </w:rPr>
        <w:t>Explain the difference between the sequence of development and the rate of development</w:t>
      </w:r>
    </w:p>
    <w:p w14:paraId="0BB8D107" w14:textId="77777777" w:rsidR="009663DB" w:rsidRPr="009663DB" w:rsidRDefault="009663DB" w:rsidP="009663DB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p w14:paraId="027A3702" w14:textId="77777777" w:rsidR="009663DB" w:rsidRPr="009663DB" w:rsidRDefault="009663DB" w:rsidP="009663DB">
      <w:pPr>
        <w:pStyle w:val="ListParagraph"/>
        <w:numPr>
          <w:ilvl w:val="0"/>
          <w:numId w:val="13"/>
        </w:num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9663DB">
        <w:rPr>
          <w:rFonts w:ascii="Segoe UI" w:hAnsi="Segoe UI" w:cs="Segoe UI"/>
          <w:sz w:val="24"/>
          <w:szCs w:val="24"/>
        </w:rPr>
        <w:t>Explain why this distinction is important</w:t>
      </w:r>
    </w:p>
    <w:p w14:paraId="3F430A55" w14:textId="77777777" w:rsidR="00052618" w:rsidRPr="004400F7" w:rsidRDefault="00052618" w:rsidP="002714F9">
      <w:pPr>
        <w:rPr>
          <w:rFonts w:ascii="Segoe UI" w:hAnsi="Segoe UI" w:cs="Segoe UI"/>
          <w:b/>
          <w:bCs/>
          <w:sz w:val="16"/>
          <w:szCs w:val="16"/>
        </w:rPr>
      </w:pPr>
    </w:p>
    <w:p w14:paraId="1DD46A70" w14:textId="77777777" w:rsidR="009663DB" w:rsidRDefault="00DD3600" w:rsidP="009663DB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D3600">
        <w:rPr>
          <w:rFonts w:ascii="Segoe UI" w:hAnsi="Segoe UI" w:cs="Segoe UI"/>
          <w:b/>
          <w:bCs/>
          <w:sz w:val="24"/>
          <w:szCs w:val="24"/>
        </w:rPr>
        <w:t>Task 2</w:t>
      </w:r>
      <w:r w:rsidR="009663DB" w:rsidRPr="009663DB">
        <w:rPr>
          <w:rFonts w:ascii="Segoe UI" w:hAnsi="Segoe UI" w:cs="Segoe UI"/>
          <w:sz w:val="24"/>
          <w:szCs w:val="24"/>
        </w:rPr>
        <w:t xml:space="preserve"> </w:t>
      </w:r>
    </w:p>
    <w:p w14:paraId="62D8C21C" w14:textId="4476D4F4" w:rsidR="009663DB" w:rsidRPr="009663DB" w:rsidRDefault="009663DB" w:rsidP="009663DB">
      <w:pPr>
        <w:pStyle w:val="ListParagraph"/>
        <w:numPr>
          <w:ilvl w:val="0"/>
          <w:numId w:val="14"/>
        </w:num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9663DB">
        <w:rPr>
          <w:rFonts w:ascii="Segoe UI" w:hAnsi="Segoe UI" w:cs="Segoe UI"/>
          <w:sz w:val="24"/>
          <w:szCs w:val="24"/>
        </w:rPr>
        <w:t>Analyse how children’s development is influenced by a range of factors. Include:</w:t>
      </w:r>
    </w:p>
    <w:p w14:paraId="4BC71213" w14:textId="77777777" w:rsidR="009663DB" w:rsidRDefault="009663DB" w:rsidP="009663DB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p w14:paraId="309B9CB7" w14:textId="7A8E9A6C" w:rsidR="009663DB" w:rsidRPr="009663DB" w:rsidRDefault="009663DB" w:rsidP="009663DB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9663DB">
        <w:rPr>
          <w:rFonts w:ascii="Segoe UI" w:hAnsi="Segoe UI" w:cs="Segoe UI"/>
          <w:sz w:val="24"/>
          <w:szCs w:val="24"/>
        </w:rPr>
        <w:t>Personal Factors</w:t>
      </w:r>
    </w:p>
    <w:p w14:paraId="5CD7EB93" w14:textId="77777777" w:rsidR="009663DB" w:rsidRPr="009663DB" w:rsidRDefault="009663DB" w:rsidP="009663DB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9663DB">
        <w:rPr>
          <w:rFonts w:ascii="Segoe UI" w:hAnsi="Segoe UI" w:cs="Segoe UI"/>
          <w:sz w:val="24"/>
          <w:szCs w:val="24"/>
        </w:rPr>
        <w:t>External Factors</w:t>
      </w:r>
    </w:p>
    <w:p w14:paraId="66FB808E" w14:textId="62755119" w:rsidR="00DD3600" w:rsidRDefault="00DD3600" w:rsidP="002714F9">
      <w:pPr>
        <w:rPr>
          <w:rFonts w:ascii="Segoe UI" w:hAnsi="Segoe UI" w:cs="Segoe UI"/>
          <w:b/>
          <w:bCs/>
          <w:sz w:val="24"/>
          <w:szCs w:val="24"/>
        </w:rPr>
      </w:pPr>
    </w:p>
    <w:p w14:paraId="598D192B" w14:textId="67C5FE7A" w:rsidR="00033A53" w:rsidRDefault="00033A53" w:rsidP="00033A53">
      <w:pPr>
        <w:rPr>
          <w:rFonts w:ascii="Segoe UI" w:hAnsi="Segoe UI" w:cs="Segoe UI"/>
          <w:b/>
          <w:bCs/>
          <w:sz w:val="24"/>
          <w:szCs w:val="24"/>
        </w:rPr>
      </w:pPr>
      <w:r w:rsidRPr="00DD3600">
        <w:rPr>
          <w:rFonts w:ascii="Segoe UI" w:hAnsi="Segoe UI" w:cs="Segoe UI"/>
          <w:b/>
          <w:bCs/>
          <w:sz w:val="24"/>
          <w:szCs w:val="24"/>
        </w:rPr>
        <w:t xml:space="preserve">Task </w:t>
      </w:r>
      <w:r>
        <w:rPr>
          <w:rFonts w:ascii="Segoe UI" w:hAnsi="Segoe UI" w:cs="Segoe UI"/>
          <w:b/>
          <w:bCs/>
          <w:sz w:val="24"/>
          <w:szCs w:val="24"/>
        </w:rPr>
        <w:t>3</w:t>
      </w:r>
    </w:p>
    <w:p w14:paraId="3B2A352F" w14:textId="6F174C12" w:rsidR="009663DB" w:rsidRDefault="009663DB" w:rsidP="009663DB">
      <w:pPr>
        <w:pStyle w:val="ListParagraph"/>
        <w:numPr>
          <w:ilvl w:val="0"/>
          <w:numId w:val="14"/>
        </w:num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9663DB">
        <w:rPr>
          <w:rFonts w:ascii="Segoe UI" w:hAnsi="Segoe UI" w:cs="Segoe UI"/>
          <w:sz w:val="24"/>
          <w:szCs w:val="24"/>
        </w:rPr>
        <w:t xml:space="preserve">Research and summarise the current research </w:t>
      </w:r>
      <w:r>
        <w:rPr>
          <w:rFonts w:ascii="Segoe UI" w:hAnsi="Segoe UI" w:cs="Segoe UI"/>
          <w:sz w:val="24"/>
          <w:szCs w:val="24"/>
        </w:rPr>
        <w:t>concerning</w:t>
      </w:r>
      <w:r w:rsidRPr="009663DB">
        <w:rPr>
          <w:rFonts w:ascii="Segoe UI" w:hAnsi="Segoe UI" w:cs="Segoe UI"/>
          <w:sz w:val="24"/>
          <w:szCs w:val="24"/>
        </w:rPr>
        <w:t xml:space="preserve"> neurological and brain development and explain how this influences the care of children </w:t>
      </w:r>
    </w:p>
    <w:p w14:paraId="2566A1F1" w14:textId="77777777" w:rsidR="009663DB" w:rsidRPr="009663DB" w:rsidRDefault="009663DB" w:rsidP="009663DB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p w14:paraId="5D47301A" w14:textId="77777777" w:rsidR="009663DB" w:rsidRPr="009663DB" w:rsidRDefault="009663DB" w:rsidP="009663DB">
      <w:pPr>
        <w:pStyle w:val="ListParagraph"/>
        <w:numPr>
          <w:ilvl w:val="0"/>
          <w:numId w:val="14"/>
        </w:num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9663DB">
        <w:rPr>
          <w:rFonts w:ascii="Segoe UI" w:hAnsi="Segoe UI" w:cs="Segoe UI"/>
          <w:sz w:val="24"/>
          <w:szCs w:val="24"/>
        </w:rPr>
        <w:t>Give examples of how this research influences your practice</w:t>
      </w:r>
    </w:p>
    <w:p w14:paraId="7ED93656" w14:textId="77777777" w:rsidR="009663DB" w:rsidRDefault="009663DB" w:rsidP="009663DB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p w14:paraId="2D04AE21" w14:textId="6D5F5F55" w:rsidR="009663DB" w:rsidRPr="009663DB" w:rsidRDefault="009663DB" w:rsidP="009663DB">
      <w:pPr>
        <w:pStyle w:val="ListParagraph"/>
        <w:numPr>
          <w:ilvl w:val="0"/>
          <w:numId w:val="14"/>
        </w:num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9663DB">
        <w:rPr>
          <w:rFonts w:ascii="Segoe UI" w:hAnsi="Segoe UI" w:cs="Segoe UI"/>
          <w:sz w:val="24"/>
          <w:szCs w:val="24"/>
        </w:rPr>
        <w:t xml:space="preserve">Explain the importance of early identification of developmental delay and the potential risks of late recognition. </w:t>
      </w:r>
    </w:p>
    <w:p w14:paraId="14AF066D" w14:textId="77777777" w:rsidR="00052618" w:rsidRPr="009663DB" w:rsidRDefault="00052618" w:rsidP="00033A53">
      <w:pPr>
        <w:rPr>
          <w:rFonts w:ascii="Segoe UI" w:hAnsi="Segoe UI" w:cs="Segoe UI"/>
          <w:b/>
          <w:bCs/>
          <w:sz w:val="16"/>
          <w:szCs w:val="16"/>
        </w:rPr>
      </w:pPr>
    </w:p>
    <w:p w14:paraId="770D0048" w14:textId="3B47F4F5" w:rsidR="00D45A69" w:rsidRPr="00A7762F" w:rsidRDefault="00D45A69" w:rsidP="002714F9">
      <w:pPr>
        <w:rPr>
          <w:rFonts w:ascii="Segoe UI" w:hAnsi="Segoe UI" w:cs="Segoe UI"/>
          <w:sz w:val="24"/>
          <w:szCs w:val="24"/>
        </w:rPr>
      </w:pPr>
      <w:r w:rsidRPr="00A7762F">
        <w:rPr>
          <w:rFonts w:ascii="Segoe UI" w:hAnsi="Segoe UI" w:cs="Segoe UI"/>
          <w:b/>
          <w:bCs/>
          <w:sz w:val="24"/>
          <w:szCs w:val="24"/>
        </w:rPr>
        <w:t>Curriculum Mapping</w:t>
      </w:r>
      <w:r w:rsidR="00ED243C" w:rsidRPr="00A7762F">
        <w:rPr>
          <w:rFonts w:ascii="Segoe UI" w:hAnsi="Segoe UI" w:cs="Segoe UI"/>
          <w:b/>
          <w:bCs/>
          <w:sz w:val="24"/>
          <w:szCs w:val="24"/>
        </w:rPr>
        <w:t>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531"/>
      </w:tblGrid>
      <w:tr w:rsidR="00BE5D58" w14:paraId="000614BF" w14:textId="189DF7D8" w:rsidTr="001413F9">
        <w:tc>
          <w:tcPr>
            <w:tcW w:w="4531" w:type="dxa"/>
          </w:tcPr>
          <w:p w14:paraId="419853D4" w14:textId="62BA1A28" w:rsidR="00BE5D58" w:rsidRDefault="00BE5D58" w:rsidP="00D45A69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Unit </w:t>
            </w:r>
            <w:r w:rsidR="009663DB">
              <w:rPr>
                <w:rFonts w:ascii="Segoe UI" w:hAnsi="Segoe UI" w:cs="Segoe UI"/>
                <w:b/>
                <w:bCs/>
                <w:sz w:val="24"/>
                <w:szCs w:val="24"/>
              </w:rPr>
              <w:t>M</w:t>
            </w:r>
            <w:r w:rsidR="00052618">
              <w:rPr>
                <w:rFonts w:ascii="Segoe UI" w:hAnsi="Segoe UI" w:cs="Segoe UI"/>
                <w:b/>
                <w:bCs/>
                <w:sz w:val="24"/>
                <w:szCs w:val="24"/>
              </w:rPr>
              <w:t>4:</w:t>
            </w:r>
            <w:r w:rsidR="009663DB">
              <w:rPr>
                <w:rFonts w:ascii="Segoe UI" w:hAnsi="Segoe UI" w:cs="Segoe UI"/>
                <w:b/>
                <w:bCs/>
                <w:sz w:val="24"/>
                <w:szCs w:val="24"/>
              </w:rPr>
              <w:t>5</w:t>
            </w:r>
          </w:p>
        </w:tc>
      </w:tr>
      <w:tr w:rsidR="00BE5D58" w14:paraId="49CEDB2E" w14:textId="6B636473" w:rsidTr="001413F9">
        <w:tc>
          <w:tcPr>
            <w:tcW w:w="4531" w:type="dxa"/>
          </w:tcPr>
          <w:p w14:paraId="04569598" w14:textId="76E987A3" w:rsidR="00BE5D58" w:rsidRDefault="00033A53" w:rsidP="00D45A69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1.1, 1.2, </w:t>
            </w:r>
            <w:r w:rsidR="009663D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1.3, </w:t>
            </w:r>
            <w:r w:rsidR="004400F7">
              <w:rPr>
                <w:rFonts w:ascii="Segoe UI" w:hAnsi="Segoe UI" w:cs="Segoe UI"/>
                <w:b/>
                <w:bCs/>
                <w:sz w:val="24"/>
                <w:szCs w:val="24"/>
              </w:rPr>
              <w:t>3.1</w:t>
            </w:r>
          </w:p>
        </w:tc>
      </w:tr>
    </w:tbl>
    <w:p w14:paraId="60DD4075" w14:textId="780570FF" w:rsidR="00052618" w:rsidRPr="00A279CE" w:rsidRDefault="00052618" w:rsidP="009663DB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sectPr w:rsidR="00052618" w:rsidRPr="00A279CE" w:rsidSect="004400F7">
      <w:headerReference w:type="default" r:id="rId9"/>
      <w:footerReference w:type="default" r:id="rId10"/>
      <w:pgSz w:w="11900" w:h="16840"/>
      <w:pgMar w:top="1134" w:right="940" w:bottom="1135" w:left="960" w:header="962" w:footer="4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02D7D5" w14:textId="77777777" w:rsidR="001E18B1" w:rsidRDefault="001E18B1" w:rsidP="00E510EA">
      <w:pPr>
        <w:spacing w:after="0" w:line="240" w:lineRule="auto"/>
      </w:pPr>
      <w:r>
        <w:separator/>
      </w:r>
    </w:p>
  </w:endnote>
  <w:endnote w:type="continuationSeparator" w:id="0">
    <w:p w14:paraId="3E895F20" w14:textId="77777777" w:rsidR="001E18B1" w:rsidRDefault="001E18B1" w:rsidP="00E510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gress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218507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8A6DDB" w14:textId="1C620AA1" w:rsidR="005C2F39" w:rsidRDefault="005C2F3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A5496B" w14:textId="35A4E039" w:rsidR="005C2F39" w:rsidRPr="00E21B15" w:rsidRDefault="005C2F39" w:rsidP="00E21B15">
    <w:pPr>
      <w:pStyle w:val="Footer"/>
      <w:jc w:val="right"/>
      <w:rPr>
        <w:sz w:val="18"/>
        <w:szCs w:val="18"/>
      </w:rPr>
    </w:pPr>
    <w:r w:rsidRPr="00E21B15">
      <w:rPr>
        <w:sz w:val="18"/>
        <w:szCs w:val="18"/>
      </w:rPr>
      <w:t xml:space="preserve">Version </w:t>
    </w:r>
    <w:r>
      <w:rPr>
        <w:sz w:val="18"/>
        <w:szCs w:val="18"/>
      </w:rPr>
      <w:t>1</w:t>
    </w:r>
    <w:r w:rsidRPr="00E21B15">
      <w:rPr>
        <w:sz w:val="18"/>
        <w:szCs w:val="18"/>
      </w:rPr>
      <w:t xml:space="preserve"> –</w:t>
    </w:r>
    <w:r>
      <w:rPr>
        <w:sz w:val="18"/>
        <w:szCs w:val="18"/>
      </w:rPr>
      <w:t xml:space="preserve"> September</w:t>
    </w:r>
    <w:r w:rsidRPr="00E21B15">
      <w:rPr>
        <w:sz w:val="18"/>
        <w:szCs w:val="18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5780B" w14:textId="77777777" w:rsidR="001E18B1" w:rsidRDefault="001E18B1" w:rsidP="00E510EA">
      <w:pPr>
        <w:spacing w:after="0" w:line="240" w:lineRule="auto"/>
      </w:pPr>
      <w:r>
        <w:separator/>
      </w:r>
    </w:p>
  </w:footnote>
  <w:footnote w:type="continuationSeparator" w:id="0">
    <w:p w14:paraId="16F8BF24" w14:textId="77777777" w:rsidR="001E18B1" w:rsidRDefault="001E18B1" w:rsidP="00E510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E0742" w14:textId="28317A9F" w:rsidR="005C2F39" w:rsidRDefault="005C2F3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D39DF3C" wp14:editId="21CA51F9">
          <wp:simplePos x="0" y="0"/>
          <wp:positionH relativeFrom="column">
            <wp:posOffset>7871460</wp:posOffset>
          </wp:positionH>
          <wp:positionV relativeFrom="paragraph">
            <wp:posOffset>-281940</wp:posOffset>
          </wp:positionV>
          <wp:extent cx="1698475" cy="662517"/>
          <wp:effectExtent l="0" t="0" r="0" b="444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8475" cy="6625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65A0"/>
    <w:multiLevelType w:val="hybridMultilevel"/>
    <w:tmpl w:val="E418F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F1225"/>
    <w:multiLevelType w:val="hybridMultilevel"/>
    <w:tmpl w:val="7FF0A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F450C"/>
    <w:multiLevelType w:val="hybridMultilevel"/>
    <w:tmpl w:val="B60464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9C49F2"/>
    <w:multiLevelType w:val="hybridMultilevel"/>
    <w:tmpl w:val="249A8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26C73"/>
    <w:multiLevelType w:val="hybridMultilevel"/>
    <w:tmpl w:val="6B587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7A3BCC"/>
    <w:multiLevelType w:val="hybridMultilevel"/>
    <w:tmpl w:val="61709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BA455E"/>
    <w:multiLevelType w:val="hybridMultilevel"/>
    <w:tmpl w:val="B1127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587200"/>
    <w:multiLevelType w:val="hybridMultilevel"/>
    <w:tmpl w:val="8F38E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513B0"/>
    <w:multiLevelType w:val="hybridMultilevel"/>
    <w:tmpl w:val="09F202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31094"/>
    <w:multiLevelType w:val="hybridMultilevel"/>
    <w:tmpl w:val="591C0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70E9F"/>
    <w:multiLevelType w:val="hybridMultilevel"/>
    <w:tmpl w:val="5E185A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CD4E68"/>
    <w:multiLevelType w:val="hybridMultilevel"/>
    <w:tmpl w:val="4E66F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863ED1"/>
    <w:multiLevelType w:val="hybridMultilevel"/>
    <w:tmpl w:val="2E6689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C955C9"/>
    <w:multiLevelType w:val="hybridMultilevel"/>
    <w:tmpl w:val="D5FCD5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4"/>
  </w:num>
  <w:num w:numId="4">
    <w:abstractNumId w:val="6"/>
  </w:num>
  <w:num w:numId="5">
    <w:abstractNumId w:val="3"/>
  </w:num>
  <w:num w:numId="6">
    <w:abstractNumId w:val="12"/>
  </w:num>
  <w:num w:numId="7">
    <w:abstractNumId w:val="7"/>
  </w:num>
  <w:num w:numId="8">
    <w:abstractNumId w:val="11"/>
  </w:num>
  <w:num w:numId="9">
    <w:abstractNumId w:val="2"/>
  </w:num>
  <w:num w:numId="10">
    <w:abstractNumId w:val="1"/>
  </w:num>
  <w:num w:numId="11">
    <w:abstractNumId w:val="13"/>
  </w:num>
  <w:num w:numId="12">
    <w:abstractNumId w:val="5"/>
  </w:num>
  <w:num w:numId="13">
    <w:abstractNumId w:val="0"/>
  </w:num>
  <w:num w:numId="14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DEzMrY0NzMzNTNV0lEKTi0uzszPAykwNakFABOmpf4tAAAA"/>
  </w:docVars>
  <w:rsids>
    <w:rsidRoot w:val="00FB74AF"/>
    <w:rsid w:val="00000BA9"/>
    <w:rsid w:val="00001658"/>
    <w:rsid w:val="0000590A"/>
    <w:rsid w:val="000160BC"/>
    <w:rsid w:val="000166CF"/>
    <w:rsid w:val="00023801"/>
    <w:rsid w:val="00024500"/>
    <w:rsid w:val="000264BB"/>
    <w:rsid w:val="00031DF5"/>
    <w:rsid w:val="000330FB"/>
    <w:rsid w:val="00033A53"/>
    <w:rsid w:val="00033E8D"/>
    <w:rsid w:val="000458F4"/>
    <w:rsid w:val="000508D1"/>
    <w:rsid w:val="00050D3E"/>
    <w:rsid w:val="00051C92"/>
    <w:rsid w:val="00052618"/>
    <w:rsid w:val="000535FD"/>
    <w:rsid w:val="00057549"/>
    <w:rsid w:val="00063386"/>
    <w:rsid w:val="00070F7F"/>
    <w:rsid w:val="000761EF"/>
    <w:rsid w:val="00076EA4"/>
    <w:rsid w:val="00096B92"/>
    <w:rsid w:val="000A71B6"/>
    <w:rsid w:val="000B1C77"/>
    <w:rsid w:val="000B75A1"/>
    <w:rsid w:val="000D7D05"/>
    <w:rsid w:val="000F573F"/>
    <w:rsid w:val="00117025"/>
    <w:rsid w:val="001261BF"/>
    <w:rsid w:val="00132750"/>
    <w:rsid w:val="00136EF7"/>
    <w:rsid w:val="001413F9"/>
    <w:rsid w:val="00150845"/>
    <w:rsid w:val="001670BF"/>
    <w:rsid w:val="0017383A"/>
    <w:rsid w:val="001827B2"/>
    <w:rsid w:val="0018726C"/>
    <w:rsid w:val="00190F46"/>
    <w:rsid w:val="001952DF"/>
    <w:rsid w:val="00195992"/>
    <w:rsid w:val="00196AF2"/>
    <w:rsid w:val="001C72A1"/>
    <w:rsid w:val="001D4F5E"/>
    <w:rsid w:val="001E18B1"/>
    <w:rsid w:val="001E6C99"/>
    <w:rsid w:val="001F6D57"/>
    <w:rsid w:val="00200E35"/>
    <w:rsid w:val="00212EA5"/>
    <w:rsid w:val="00214065"/>
    <w:rsid w:val="00245C6C"/>
    <w:rsid w:val="00246911"/>
    <w:rsid w:val="0026200A"/>
    <w:rsid w:val="002714F9"/>
    <w:rsid w:val="0028142C"/>
    <w:rsid w:val="002825E4"/>
    <w:rsid w:val="002954BE"/>
    <w:rsid w:val="002B1EFB"/>
    <w:rsid w:val="002B3C77"/>
    <w:rsid w:val="002B60B2"/>
    <w:rsid w:val="002C4B4D"/>
    <w:rsid w:val="002D114C"/>
    <w:rsid w:val="002E2CC6"/>
    <w:rsid w:val="002E7FA0"/>
    <w:rsid w:val="002F19D1"/>
    <w:rsid w:val="002F32CE"/>
    <w:rsid w:val="00300789"/>
    <w:rsid w:val="003009FE"/>
    <w:rsid w:val="00300BEE"/>
    <w:rsid w:val="0030628D"/>
    <w:rsid w:val="00313D05"/>
    <w:rsid w:val="003322FF"/>
    <w:rsid w:val="0035117B"/>
    <w:rsid w:val="003671A9"/>
    <w:rsid w:val="0037034F"/>
    <w:rsid w:val="003723FD"/>
    <w:rsid w:val="0037427E"/>
    <w:rsid w:val="003748A6"/>
    <w:rsid w:val="00375240"/>
    <w:rsid w:val="003810F5"/>
    <w:rsid w:val="003975BE"/>
    <w:rsid w:val="0039792F"/>
    <w:rsid w:val="003A1321"/>
    <w:rsid w:val="003C1A73"/>
    <w:rsid w:val="003C7510"/>
    <w:rsid w:val="003D097F"/>
    <w:rsid w:val="003E1F50"/>
    <w:rsid w:val="003F0D46"/>
    <w:rsid w:val="003F44C3"/>
    <w:rsid w:val="00434C9C"/>
    <w:rsid w:val="004363DF"/>
    <w:rsid w:val="004400F7"/>
    <w:rsid w:val="00451E26"/>
    <w:rsid w:val="0045742D"/>
    <w:rsid w:val="00476109"/>
    <w:rsid w:val="004769C6"/>
    <w:rsid w:val="00477682"/>
    <w:rsid w:val="004966D8"/>
    <w:rsid w:val="004A1CA7"/>
    <w:rsid w:val="004A6972"/>
    <w:rsid w:val="004B41F8"/>
    <w:rsid w:val="004C1127"/>
    <w:rsid w:val="004C3B47"/>
    <w:rsid w:val="004C425F"/>
    <w:rsid w:val="004D3765"/>
    <w:rsid w:val="004E7CEE"/>
    <w:rsid w:val="004F1451"/>
    <w:rsid w:val="00500ADF"/>
    <w:rsid w:val="00501106"/>
    <w:rsid w:val="005060A3"/>
    <w:rsid w:val="00510CFA"/>
    <w:rsid w:val="00530BAC"/>
    <w:rsid w:val="00536790"/>
    <w:rsid w:val="005379C4"/>
    <w:rsid w:val="0055766A"/>
    <w:rsid w:val="00564B13"/>
    <w:rsid w:val="005735B8"/>
    <w:rsid w:val="00574E11"/>
    <w:rsid w:val="00580662"/>
    <w:rsid w:val="005851BE"/>
    <w:rsid w:val="00587E94"/>
    <w:rsid w:val="00590F1B"/>
    <w:rsid w:val="005A7BE3"/>
    <w:rsid w:val="005C2F39"/>
    <w:rsid w:val="005E306E"/>
    <w:rsid w:val="005E61EA"/>
    <w:rsid w:val="005F25DE"/>
    <w:rsid w:val="005F42EE"/>
    <w:rsid w:val="005F4AFD"/>
    <w:rsid w:val="005F6A29"/>
    <w:rsid w:val="00610626"/>
    <w:rsid w:val="00637BBA"/>
    <w:rsid w:val="00643BBF"/>
    <w:rsid w:val="006566EE"/>
    <w:rsid w:val="0066160C"/>
    <w:rsid w:val="00664119"/>
    <w:rsid w:val="0066416E"/>
    <w:rsid w:val="00666D90"/>
    <w:rsid w:val="00670297"/>
    <w:rsid w:val="00674975"/>
    <w:rsid w:val="0068311F"/>
    <w:rsid w:val="00693F12"/>
    <w:rsid w:val="00697A5B"/>
    <w:rsid w:val="006A1B69"/>
    <w:rsid w:val="006A209F"/>
    <w:rsid w:val="006B4387"/>
    <w:rsid w:val="006B4A42"/>
    <w:rsid w:val="006D1B44"/>
    <w:rsid w:val="006E402A"/>
    <w:rsid w:val="0070131F"/>
    <w:rsid w:val="00707571"/>
    <w:rsid w:val="00707F02"/>
    <w:rsid w:val="007263E9"/>
    <w:rsid w:val="00752C42"/>
    <w:rsid w:val="007910EC"/>
    <w:rsid w:val="0079579C"/>
    <w:rsid w:val="007A5E9B"/>
    <w:rsid w:val="007A654B"/>
    <w:rsid w:val="007B5EF2"/>
    <w:rsid w:val="007B7C3B"/>
    <w:rsid w:val="007C1DAA"/>
    <w:rsid w:val="007C2AF3"/>
    <w:rsid w:val="007E4FD9"/>
    <w:rsid w:val="00803F13"/>
    <w:rsid w:val="0081092E"/>
    <w:rsid w:val="0082348F"/>
    <w:rsid w:val="00824F5F"/>
    <w:rsid w:val="00825E25"/>
    <w:rsid w:val="00862D9F"/>
    <w:rsid w:val="008674E3"/>
    <w:rsid w:val="00874081"/>
    <w:rsid w:val="008827F5"/>
    <w:rsid w:val="00893A32"/>
    <w:rsid w:val="00894310"/>
    <w:rsid w:val="0089508E"/>
    <w:rsid w:val="008972F6"/>
    <w:rsid w:val="008B77A7"/>
    <w:rsid w:val="008C32CC"/>
    <w:rsid w:val="008C4875"/>
    <w:rsid w:val="008D355F"/>
    <w:rsid w:val="008E12DA"/>
    <w:rsid w:val="008F1ECD"/>
    <w:rsid w:val="0090718D"/>
    <w:rsid w:val="009223F1"/>
    <w:rsid w:val="009434DE"/>
    <w:rsid w:val="00962496"/>
    <w:rsid w:val="00964747"/>
    <w:rsid w:val="009663DB"/>
    <w:rsid w:val="0096682D"/>
    <w:rsid w:val="00977337"/>
    <w:rsid w:val="009774F6"/>
    <w:rsid w:val="009804E1"/>
    <w:rsid w:val="00990438"/>
    <w:rsid w:val="00994FEA"/>
    <w:rsid w:val="009B0B67"/>
    <w:rsid w:val="009C1AB5"/>
    <w:rsid w:val="009C2239"/>
    <w:rsid w:val="009C4639"/>
    <w:rsid w:val="009D6F0F"/>
    <w:rsid w:val="009E1725"/>
    <w:rsid w:val="009E5DB3"/>
    <w:rsid w:val="009E74F4"/>
    <w:rsid w:val="009F091F"/>
    <w:rsid w:val="00A038FB"/>
    <w:rsid w:val="00A1052D"/>
    <w:rsid w:val="00A15EE6"/>
    <w:rsid w:val="00A24778"/>
    <w:rsid w:val="00A279CE"/>
    <w:rsid w:val="00A27B68"/>
    <w:rsid w:val="00A35D11"/>
    <w:rsid w:val="00A3604B"/>
    <w:rsid w:val="00A45BD5"/>
    <w:rsid w:val="00A56E53"/>
    <w:rsid w:val="00A7762F"/>
    <w:rsid w:val="00AA4819"/>
    <w:rsid w:val="00AB05A7"/>
    <w:rsid w:val="00AB1DF0"/>
    <w:rsid w:val="00AB7F83"/>
    <w:rsid w:val="00AC1CA7"/>
    <w:rsid w:val="00AD69E7"/>
    <w:rsid w:val="00AF3EAC"/>
    <w:rsid w:val="00B06168"/>
    <w:rsid w:val="00B1758D"/>
    <w:rsid w:val="00B235B4"/>
    <w:rsid w:val="00B249F1"/>
    <w:rsid w:val="00B25C6F"/>
    <w:rsid w:val="00B735FB"/>
    <w:rsid w:val="00B73ECE"/>
    <w:rsid w:val="00B76BF1"/>
    <w:rsid w:val="00B80A0D"/>
    <w:rsid w:val="00B91A3A"/>
    <w:rsid w:val="00BA1E09"/>
    <w:rsid w:val="00BA35B4"/>
    <w:rsid w:val="00BA771B"/>
    <w:rsid w:val="00BB0E9F"/>
    <w:rsid w:val="00BB40CB"/>
    <w:rsid w:val="00BC05B3"/>
    <w:rsid w:val="00BD7BB5"/>
    <w:rsid w:val="00BE5D58"/>
    <w:rsid w:val="00BF4CE4"/>
    <w:rsid w:val="00C01BFF"/>
    <w:rsid w:val="00C127A5"/>
    <w:rsid w:val="00C30CFB"/>
    <w:rsid w:val="00C401A0"/>
    <w:rsid w:val="00C445D7"/>
    <w:rsid w:val="00C53853"/>
    <w:rsid w:val="00C826BE"/>
    <w:rsid w:val="00C878A9"/>
    <w:rsid w:val="00C96D96"/>
    <w:rsid w:val="00CA0D88"/>
    <w:rsid w:val="00CB6286"/>
    <w:rsid w:val="00CC2EBD"/>
    <w:rsid w:val="00CD3EA1"/>
    <w:rsid w:val="00CD5678"/>
    <w:rsid w:val="00D03CE2"/>
    <w:rsid w:val="00D076BF"/>
    <w:rsid w:val="00D07C2F"/>
    <w:rsid w:val="00D13A3C"/>
    <w:rsid w:val="00D147BE"/>
    <w:rsid w:val="00D1587B"/>
    <w:rsid w:val="00D15B32"/>
    <w:rsid w:val="00D218D7"/>
    <w:rsid w:val="00D2511F"/>
    <w:rsid w:val="00D329A9"/>
    <w:rsid w:val="00D346AD"/>
    <w:rsid w:val="00D449E6"/>
    <w:rsid w:val="00D45A69"/>
    <w:rsid w:val="00D463FD"/>
    <w:rsid w:val="00D6472A"/>
    <w:rsid w:val="00D6493E"/>
    <w:rsid w:val="00D708BD"/>
    <w:rsid w:val="00D756FD"/>
    <w:rsid w:val="00D826F6"/>
    <w:rsid w:val="00DA140D"/>
    <w:rsid w:val="00DA4E36"/>
    <w:rsid w:val="00DB29A9"/>
    <w:rsid w:val="00DB5CB3"/>
    <w:rsid w:val="00DC0E90"/>
    <w:rsid w:val="00DC5DCD"/>
    <w:rsid w:val="00DD3600"/>
    <w:rsid w:val="00DD65B4"/>
    <w:rsid w:val="00DE1C7F"/>
    <w:rsid w:val="00DF2A22"/>
    <w:rsid w:val="00E01A65"/>
    <w:rsid w:val="00E041E1"/>
    <w:rsid w:val="00E21B15"/>
    <w:rsid w:val="00E22118"/>
    <w:rsid w:val="00E2376D"/>
    <w:rsid w:val="00E334DF"/>
    <w:rsid w:val="00E47209"/>
    <w:rsid w:val="00E510EA"/>
    <w:rsid w:val="00E65954"/>
    <w:rsid w:val="00E77432"/>
    <w:rsid w:val="00E806F1"/>
    <w:rsid w:val="00E822B4"/>
    <w:rsid w:val="00E86272"/>
    <w:rsid w:val="00E8716B"/>
    <w:rsid w:val="00E91BBB"/>
    <w:rsid w:val="00E93802"/>
    <w:rsid w:val="00EA15AA"/>
    <w:rsid w:val="00EA3E33"/>
    <w:rsid w:val="00EB0411"/>
    <w:rsid w:val="00ED243C"/>
    <w:rsid w:val="00EF5B74"/>
    <w:rsid w:val="00EF6ABE"/>
    <w:rsid w:val="00EF6C2D"/>
    <w:rsid w:val="00EF7B6D"/>
    <w:rsid w:val="00F05E47"/>
    <w:rsid w:val="00F07AB9"/>
    <w:rsid w:val="00F11784"/>
    <w:rsid w:val="00F15FB6"/>
    <w:rsid w:val="00F17114"/>
    <w:rsid w:val="00F2118D"/>
    <w:rsid w:val="00F22185"/>
    <w:rsid w:val="00F2461A"/>
    <w:rsid w:val="00F275EA"/>
    <w:rsid w:val="00F35B4B"/>
    <w:rsid w:val="00F461A1"/>
    <w:rsid w:val="00F55C77"/>
    <w:rsid w:val="00F614B8"/>
    <w:rsid w:val="00F6241D"/>
    <w:rsid w:val="00FA685F"/>
    <w:rsid w:val="00FB293A"/>
    <w:rsid w:val="00FB5BC3"/>
    <w:rsid w:val="00FB74AF"/>
    <w:rsid w:val="00FC1ABB"/>
    <w:rsid w:val="00FC7753"/>
    <w:rsid w:val="00FD65B0"/>
    <w:rsid w:val="00FE6618"/>
    <w:rsid w:val="00FF3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956630"/>
  <w15:docId w15:val="{DFBC5E02-82A2-4D8F-A42B-8BF9FECCF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C77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9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96682D"/>
    <w:pPr>
      <w:keepNext/>
      <w:spacing w:after="0" w:line="240" w:lineRule="auto"/>
      <w:outlineLvl w:val="1"/>
    </w:pPr>
    <w:rPr>
      <w:rFonts w:ascii="Arial" w:eastAsia="Times New Roman" w:hAnsi="Arial" w:cs="Arial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75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3C7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9E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96682D"/>
    <w:rPr>
      <w:rFonts w:ascii="Arial" w:eastAsia="Times New Roman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FB74AF"/>
    <w:pPr>
      <w:ind w:left="720"/>
      <w:contextualSpacing/>
    </w:pPr>
  </w:style>
  <w:style w:type="paragraph" w:customStyle="1" w:styleId="Default">
    <w:name w:val="Default"/>
    <w:rsid w:val="001E6C99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E6C99"/>
    <w:pPr>
      <w:spacing w:before="120" w:after="120" w:line="240" w:lineRule="auto"/>
    </w:pPr>
    <w:rPr>
      <w:rFonts w:ascii="CongressSans" w:eastAsia="Times New Roman" w:hAnsi="CongressSans" w:cs="Times New Roman"/>
      <w:sz w:val="20"/>
      <w:szCs w:val="20"/>
      <w:lang w:eastAsia="en-GB"/>
    </w:rPr>
    <w:tblPr>
      <w:tblBorders>
        <w:insideH w:val="single" w:sz="4" w:space="0" w:color="auto"/>
        <w:insideV w:val="single" w:sz="48" w:space="0" w:color="FFFFFF"/>
      </w:tblBorders>
    </w:tblPr>
    <w:tblStylePr w:type="firstRow">
      <w:rPr>
        <w:rFonts w:ascii="DengXian" w:hAnsi="DengXian" w:cs="Times New Roman"/>
        <w:b/>
        <w:sz w:val="20"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17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025"/>
    <w:rPr>
      <w:rFonts w:ascii="Segoe UI" w:eastAsia="Calibri" w:hAnsi="Segoe UI" w:cs="Segoe UI"/>
      <w:sz w:val="18"/>
      <w:szCs w:val="18"/>
    </w:rPr>
  </w:style>
  <w:style w:type="table" w:customStyle="1" w:styleId="TableGrid0">
    <w:name w:val="TableGrid"/>
    <w:rsid w:val="000160BC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2D114C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F6A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510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0E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510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0EA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96682D"/>
    <w:pPr>
      <w:spacing w:after="0" w:line="240" w:lineRule="auto"/>
    </w:pPr>
    <w:rPr>
      <w:rFonts w:ascii="Arial" w:eastAsia="Times New Roman" w:hAnsi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6682D"/>
    <w:rPr>
      <w:rFonts w:ascii="Arial" w:eastAsia="Times New Roman" w:hAnsi="Arial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D69E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D69E7"/>
    <w:rPr>
      <w:rFonts w:ascii="Calibri" w:eastAsia="Calibri" w:hAnsi="Calibri" w:cs="Times New Roman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AD69E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D69E7"/>
    <w:rPr>
      <w:rFonts w:ascii="Calibri" w:eastAsia="Calibri" w:hAnsi="Calibri" w:cs="Times New Roman"/>
    </w:rPr>
  </w:style>
  <w:style w:type="character" w:styleId="Hyperlink">
    <w:name w:val="Hyperlink"/>
    <w:basedOn w:val="DefaultParagraphFont"/>
    <w:rsid w:val="00AD69E7"/>
    <w:rPr>
      <w:color w:val="0563C1" w:themeColor="hyperlink"/>
      <w:u w:val="single"/>
    </w:rPr>
  </w:style>
  <w:style w:type="table" w:styleId="GridTable4">
    <w:name w:val="Grid Table 4"/>
    <w:basedOn w:val="TableNormal"/>
    <w:uiPriority w:val="49"/>
    <w:rsid w:val="0018726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6A1B6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EF7B6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F7B6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6">
    <w:name w:val="Grid Table 2 Accent 6"/>
    <w:basedOn w:val="TableNormal"/>
    <w:uiPriority w:val="47"/>
    <w:rsid w:val="003A1321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6">
    <w:name w:val="Grid Table 7 Colorful Accent 6"/>
    <w:basedOn w:val="TableNormal"/>
    <w:uiPriority w:val="52"/>
    <w:rsid w:val="003A1321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6">
    <w:name w:val="Grid Table 4 Accent 6"/>
    <w:basedOn w:val="TableNormal"/>
    <w:uiPriority w:val="49"/>
    <w:rsid w:val="003A132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F573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B73EC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7FA0"/>
    <w:rPr>
      <w:rFonts w:ascii="Arial" w:eastAsia="Arial" w:hAnsi="Arial" w:cs="Arial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7FA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FA0"/>
    <w:rPr>
      <w:rFonts w:ascii="Arial" w:eastAsia="Arial" w:hAnsi="Arial" w:cs="Arial"/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FA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65954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5084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751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3C7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GridTable1Light-Accent3">
    <w:name w:val="Grid Table 1 Light Accent 3"/>
    <w:basedOn w:val="TableNormal"/>
    <w:uiPriority w:val="46"/>
    <w:rsid w:val="00C01BF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ED243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97930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1130896443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2498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402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144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486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4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2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01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22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632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657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210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740406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2019428991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6929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00239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35084135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10819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9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42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2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337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01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606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17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257613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1277718227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12749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9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17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22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063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517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3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6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77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168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122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736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45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20255">
              <w:marLeft w:val="0"/>
              <w:marRight w:val="0"/>
              <w:marTop w:val="480"/>
              <w:marBottom w:val="480"/>
              <w:divBdr>
                <w:top w:val="none" w:sz="0" w:space="0" w:color="auto"/>
                <w:left w:val="single" w:sz="48" w:space="12" w:color="B1B4B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4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36253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single" w:sz="6" w:space="11" w:color="B1B4B6"/>
                <w:bottom w:val="none" w:sz="0" w:space="0" w:color="auto"/>
                <w:right w:val="none" w:sz="0" w:space="0" w:color="auto"/>
              </w:divBdr>
              <w:divsChild>
                <w:div w:id="107219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1989093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single" w:sz="6" w:space="11" w:color="B1B4B6"/>
                <w:bottom w:val="none" w:sz="0" w:space="0" w:color="auto"/>
                <w:right w:val="none" w:sz="0" w:space="0" w:color="auto"/>
              </w:divBdr>
              <w:divsChild>
                <w:div w:id="212063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9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7FCE20-239E-4CE8-AC37-612D65ADD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White</dc:creator>
  <cp:lastModifiedBy>Kelly Hyde</cp:lastModifiedBy>
  <cp:revision>37</cp:revision>
  <cp:lastPrinted>2020-09-14T10:23:00Z</cp:lastPrinted>
  <dcterms:created xsi:type="dcterms:W3CDTF">2020-09-15T12:06:00Z</dcterms:created>
  <dcterms:modified xsi:type="dcterms:W3CDTF">2020-09-18T11:45:00Z</dcterms:modified>
</cp:coreProperties>
</file>